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2D56" w:rsidRPr="003E61C4" w:rsidRDefault="009E2D56" w:rsidP="00E46FDE">
      <w:pPr>
        <w:spacing w:line="480" w:lineRule="auto"/>
        <w:rPr>
          <w:rFonts w:ascii="Times New Roman" w:hAnsi="Times New Roman" w:cs="Times New Roman"/>
          <w:b/>
          <w:sz w:val="16"/>
          <w:szCs w:val="24"/>
        </w:rPr>
      </w:pPr>
      <w:r w:rsidRPr="003E61C4">
        <w:rPr>
          <w:rFonts w:ascii="Times New Roman" w:hAnsi="Times New Roman" w:cs="Times New Roman"/>
          <w:b/>
          <w:sz w:val="16"/>
          <w:szCs w:val="24"/>
        </w:rPr>
        <w:t xml:space="preserve">Supplement 1. </w:t>
      </w:r>
      <w:r w:rsidR="00E86A7E">
        <w:rPr>
          <w:rFonts w:ascii="Times New Roman" w:hAnsi="Times New Roman" w:cs="Times New Roman"/>
          <w:b/>
          <w:sz w:val="16"/>
          <w:szCs w:val="24"/>
        </w:rPr>
        <w:t>B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aseline </w:t>
      </w:r>
      <w:r w:rsidR="00E86A7E">
        <w:rPr>
          <w:rFonts w:ascii="Times New Roman" w:hAnsi="Times New Roman" w:cs="Times New Roman"/>
          <w:b/>
          <w:sz w:val="16"/>
          <w:szCs w:val="24"/>
        </w:rPr>
        <w:t>C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haracteristic of </w:t>
      </w:r>
      <w:r w:rsidR="00E86A7E">
        <w:rPr>
          <w:rFonts w:ascii="Times New Roman" w:hAnsi="Times New Roman" w:cs="Times New Roman"/>
          <w:b/>
          <w:sz w:val="16"/>
          <w:szCs w:val="24"/>
        </w:rPr>
        <w:t>P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atients who have </w:t>
      </w:r>
      <w:r w:rsidR="00E86A7E">
        <w:rPr>
          <w:rFonts w:ascii="Times New Roman" w:hAnsi="Times New Roman" w:cs="Times New Roman"/>
          <w:b/>
          <w:sz w:val="16"/>
          <w:szCs w:val="24"/>
        </w:rPr>
        <w:t>M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edical </w:t>
      </w:r>
      <w:r w:rsidR="00E86A7E">
        <w:rPr>
          <w:rFonts w:ascii="Times New Roman" w:hAnsi="Times New Roman" w:cs="Times New Roman"/>
          <w:b/>
          <w:sz w:val="16"/>
          <w:szCs w:val="24"/>
        </w:rPr>
        <w:t>C</w:t>
      </w:r>
      <w:r w:rsidRPr="003E61C4">
        <w:rPr>
          <w:rFonts w:ascii="Times New Roman" w:hAnsi="Times New Roman" w:cs="Times New Roman"/>
          <w:b/>
          <w:sz w:val="16"/>
          <w:szCs w:val="24"/>
        </w:rPr>
        <w:t>heck</w:t>
      </w:r>
      <w:r w:rsidR="00E86A7E">
        <w:rPr>
          <w:rFonts w:ascii="Times New Roman" w:hAnsi="Times New Roman" w:cs="Times New Roman"/>
          <w:b/>
          <w:sz w:val="16"/>
          <w:szCs w:val="24"/>
        </w:rPr>
        <w:t>-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up </w:t>
      </w:r>
      <w:r w:rsidR="00E86A7E">
        <w:rPr>
          <w:rFonts w:ascii="Times New Roman" w:hAnsi="Times New Roman" w:cs="Times New Roman"/>
          <w:b/>
          <w:sz w:val="16"/>
          <w:szCs w:val="24"/>
        </w:rPr>
        <w:t>D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ata within 1 year before the </w:t>
      </w:r>
      <w:r w:rsidR="00E86A7E">
        <w:rPr>
          <w:rFonts w:ascii="Times New Roman" w:hAnsi="Times New Roman" w:cs="Times New Roman"/>
          <w:b/>
          <w:sz w:val="16"/>
          <w:szCs w:val="24"/>
        </w:rPr>
        <w:t>D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iagnosis of </w:t>
      </w:r>
      <w:r w:rsidR="00E86A7E">
        <w:rPr>
          <w:rFonts w:ascii="Times New Roman" w:hAnsi="Times New Roman" w:cs="Times New Roman"/>
          <w:b/>
          <w:sz w:val="16"/>
          <w:szCs w:val="24"/>
        </w:rPr>
        <w:t>C</w:t>
      </w:r>
      <w:r w:rsidRPr="003E61C4">
        <w:rPr>
          <w:rFonts w:ascii="Times New Roman" w:hAnsi="Times New Roman" w:cs="Times New Roman"/>
          <w:b/>
          <w:sz w:val="16"/>
          <w:szCs w:val="24"/>
        </w:rPr>
        <w:t xml:space="preserve">olorectal </w:t>
      </w:r>
      <w:r w:rsidR="00E86A7E">
        <w:rPr>
          <w:rFonts w:ascii="Times New Roman" w:hAnsi="Times New Roman" w:cs="Times New Roman"/>
          <w:b/>
          <w:sz w:val="16"/>
          <w:szCs w:val="24"/>
        </w:rPr>
        <w:t>C</w:t>
      </w:r>
      <w:r w:rsidRPr="003E61C4">
        <w:rPr>
          <w:rFonts w:ascii="Times New Roman" w:hAnsi="Times New Roman" w:cs="Times New Roman"/>
          <w:b/>
          <w:sz w:val="16"/>
          <w:szCs w:val="24"/>
        </w:rPr>
        <w:t>ancer</w:t>
      </w:r>
    </w:p>
    <w:tbl>
      <w:tblPr>
        <w:tblW w:w="0" w:type="auto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133"/>
        <w:gridCol w:w="1058"/>
        <w:gridCol w:w="1645"/>
        <w:gridCol w:w="642"/>
      </w:tblGrid>
      <w:tr w:rsidR="00707B29" w:rsidRPr="003E61C4" w:rsidTr="007D17AF">
        <w:trPr>
          <w:trHeight w:val="322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Control group</w:t>
            </w:r>
          </w:p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(n = 71,93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Colorectal cancer group</w:t>
            </w:r>
          </w:p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(n = 14,190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p-value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Female</w:t>
            </w:r>
            <w:r w:rsidR="0067697F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,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 xml:space="preserve"> sex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1,933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4,190 (1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1.00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Age &lt;55yr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7,842 (24.8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,468 (24.44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</w:t>
            </w:r>
            <w:r w:rsidR="007D17AF"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.3</w:t>
            </w:r>
            <w:r w:rsidR="00EF073A"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6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Age ≥55yr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54,091 (75.2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0,722 (75.56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iabetes mellitus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4,082 (19.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,355 (23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&lt;</w:t>
            </w: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.0001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Hypertension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4,123 (47.4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,293 (51.4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&lt;</w:t>
            </w: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.0001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yslipidemia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1,241 (29.5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4,348 (30.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0</w:t>
            </w:r>
            <w:r w:rsidR="00EF073A"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1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Ever-smoker, yes (%)</w:t>
            </w:r>
            <w:r w:rsidR="00F555F2" w:rsidRPr="005A38AA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5,036 (34.8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4,949 (34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8</w:t>
            </w:r>
            <w:r w:rsidR="00EF073A"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7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rinking alcohol &gt;1/wk, yes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9,892 (41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5,932 (41.8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58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Regular exercise, yes (%)</w:t>
            </w:r>
            <w:r w:rsidR="00F555F2" w:rsidRPr="005A38AA">
              <w:rPr>
                <w:rFonts w:ascii="Times New Roman" w:eastAsia="맑은 고딕" w:hAnsi="Times New Roman" w:cs="Times New Roman" w:hint="eastAsia"/>
                <w:b/>
                <w:kern w:val="0"/>
                <w:sz w:val="14"/>
                <w:szCs w:val="14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4,468 (2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,874 (20.2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70</w:t>
            </w:r>
          </w:p>
        </w:tc>
      </w:tr>
      <w:tr w:rsidR="007D17AF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 &lt; 18.5 kg/m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  <w:vertAlign w:val="superscript"/>
              </w:rPr>
              <w:t>2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4,570 (6.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910 (6.41)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08</w:t>
            </w:r>
          </w:p>
        </w:tc>
      </w:tr>
      <w:tr w:rsidR="007D17AF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 18.5-23 kg/m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  <w:vertAlign w:val="superscript"/>
              </w:rPr>
              <w:t>2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0,131 (41.8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,094 (42.95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7D17AF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 23-25 kg/m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  <w:vertAlign w:val="superscript"/>
              </w:rPr>
              <w:t>2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5,271 (21.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,011 (21.22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7D17AF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 25-30 kg/m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  <w:vertAlign w:val="superscript"/>
              </w:rPr>
              <w:t>2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8,556 (25.8</w:t>
            </w:r>
            <w:r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0</w:t>
            </w: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,540 (24.95)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7D17AF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 ≥30 kg/m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  <w:vertAlign w:val="superscript"/>
              </w:rPr>
              <w:t>2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, n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3,405 (4.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35 (4.47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:rsidR="007D17AF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FPG, mg/dl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97.4 ± 2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97.6 ± 2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50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SBP, mmHg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21.8 ± 1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21.7 ± 1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69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BP, mmHg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5.7 ± 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75.7 ± 1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53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TC, mg/dl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90.8 ± 3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90.8 ± 3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83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BMI, kg/m2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3.5 ± 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23.4 ± 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03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Height, cm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61.3 ± 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161.2 ± 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43</w:t>
            </w:r>
          </w:p>
        </w:tc>
      </w:tr>
      <w:tr w:rsidR="00707B29" w:rsidRPr="003E61C4" w:rsidTr="007D17AF">
        <w:trPr>
          <w:trHeight w:val="322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noWrap/>
            <w:vAlign w:val="center"/>
          </w:tcPr>
          <w:p w:rsidR="00707B29" w:rsidRPr="003E61C4" w:rsidRDefault="00707B29" w:rsidP="00FF17AF">
            <w:pPr>
              <w:widowControl/>
              <w:wordWrap/>
              <w:autoSpaceDE/>
              <w:autoSpaceDN/>
              <w:jc w:val="left"/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Weight, kg (mean ± S</w:t>
            </w:r>
            <w:r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D</w:t>
            </w:r>
            <w:r w:rsidRPr="003E61C4">
              <w:rPr>
                <w:rFonts w:ascii="Times New Roman" w:eastAsia="맑은 고딕" w:hAnsi="Times New Roman" w:cs="Times New Roman"/>
                <w:b/>
                <w:kern w:val="0"/>
                <w:sz w:val="14"/>
                <w:szCs w:val="14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1.2 ± 11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707B29" w:rsidRPr="003E61C4" w:rsidRDefault="00707B29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 w:rsidRPr="003E61C4"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  <w:t>61.0 ± 1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:rsidR="00707B29" w:rsidRPr="003E61C4" w:rsidRDefault="007D17AF" w:rsidP="00EF073A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kern w:val="0"/>
                <w:sz w:val="14"/>
                <w:szCs w:val="14"/>
              </w:rPr>
            </w:pPr>
            <w:r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0.0</w:t>
            </w:r>
            <w:r w:rsidR="00EF073A">
              <w:rPr>
                <w:rFonts w:ascii="Times New Roman" w:eastAsia="맑은 고딕" w:hAnsi="Times New Roman" w:cs="Times New Roman" w:hint="eastAsia"/>
                <w:kern w:val="0"/>
                <w:sz w:val="14"/>
                <w:szCs w:val="14"/>
              </w:rPr>
              <w:t>2</w:t>
            </w:r>
            <w:bookmarkStart w:id="0" w:name="_GoBack"/>
            <w:bookmarkEnd w:id="0"/>
          </w:p>
        </w:tc>
      </w:tr>
    </w:tbl>
    <w:p w:rsidR="00B5078D" w:rsidRPr="003E61C4" w:rsidRDefault="00B5078D" w:rsidP="00B5078D">
      <w:p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3E61C4">
        <w:rPr>
          <w:rFonts w:ascii="Times New Roman" w:hAnsi="Times New Roman" w:cs="Times New Roman"/>
          <w:sz w:val="16"/>
          <w:szCs w:val="16"/>
        </w:rPr>
        <w:t>Abbreviations: BMI, Body mass index; FPG, fasting plasma glucose, SBP, systolic blood pressure; DBP, diastolic blood pressure; TC, total cholesterol; S</w:t>
      </w:r>
      <w:r w:rsidR="004064CB" w:rsidRPr="003E61C4">
        <w:rPr>
          <w:rFonts w:ascii="Times New Roman" w:hAnsi="Times New Roman" w:cs="Times New Roman"/>
          <w:sz w:val="16"/>
          <w:szCs w:val="16"/>
        </w:rPr>
        <w:t>E</w:t>
      </w:r>
      <w:r w:rsidRPr="003E61C4">
        <w:rPr>
          <w:rFonts w:ascii="Times New Roman" w:hAnsi="Times New Roman" w:cs="Times New Roman"/>
          <w:sz w:val="16"/>
          <w:szCs w:val="16"/>
        </w:rPr>
        <w:t xml:space="preserve">: standard </w:t>
      </w:r>
      <w:r w:rsidR="004064CB" w:rsidRPr="003E61C4">
        <w:rPr>
          <w:rFonts w:ascii="Times New Roman" w:hAnsi="Times New Roman" w:cs="Times New Roman"/>
          <w:sz w:val="16"/>
          <w:szCs w:val="16"/>
        </w:rPr>
        <w:t>error</w:t>
      </w:r>
    </w:p>
    <w:p w:rsidR="00E61341" w:rsidRPr="003E61C4" w:rsidRDefault="004064CB" w:rsidP="00E61341">
      <w:pPr>
        <w:spacing w:line="360" w:lineRule="auto"/>
        <w:rPr>
          <w:rFonts w:ascii="Times New Roman" w:hAnsi="Times New Roman" w:cs="Times New Roman"/>
          <w:sz w:val="16"/>
          <w:szCs w:val="16"/>
        </w:rPr>
      </w:pPr>
      <w:r w:rsidRPr="003E61C4">
        <w:rPr>
          <w:rFonts w:ascii="Times New Roman" w:hAnsi="Times New Roman" w:cs="Times New Roman"/>
          <w:sz w:val="16"/>
          <w:szCs w:val="16"/>
        </w:rPr>
        <w:t>The subjects of this analysis are those who have health check</w:t>
      </w:r>
      <w:r w:rsidR="00752A63">
        <w:rPr>
          <w:rFonts w:ascii="Times New Roman" w:hAnsi="Times New Roman" w:cs="Times New Roman"/>
          <w:sz w:val="16"/>
          <w:szCs w:val="16"/>
        </w:rPr>
        <w:t>-</w:t>
      </w:r>
      <w:r w:rsidRPr="003E61C4">
        <w:rPr>
          <w:rFonts w:ascii="Times New Roman" w:hAnsi="Times New Roman" w:cs="Times New Roman"/>
          <w:sz w:val="16"/>
          <w:szCs w:val="16"/>
        </w:rPr>
        <w:t xml:space="preserve">up data before </w:t>
      </w:r>
      <w:r w:rsidR="00694B5E">
        <w:rPr>
          <w:rFonts w:ascii="Times New Roman" w:hAnsi="Times New Roman" w:cs="Times New Roman"/>
          <w:sz w:val="16"/>
          <w:szCs w:val="16"/>
        </w:rPr>
        <w:t xml:space="preserve">the </w:t>
      </w:r>
      <w:r w:rsidRPr="003E61C4">
        <w:rPr>
          <w:rFonts w:ascii="Times New Roman" w:hAnsi="Times New Roman" w:cs="Times New Roman"/>
          <w:sz w:val="16"/>
          <w:szCs w:val="16"/>
        </w:rPr>
        <w:t xml:space="preserve">diagnosis of colorectal cancer. </w:t>
      </w:r>
      <w:r w:rsidR="00694B5E">
        <w:rPr>
          <w:rFonts w:ascii="Times New Roman" w:hAnsi="Times New Roman" w:cs="Times New Roman"/>
          <w:sz w:val="16"/>
          <w:szCs w:val="16"/>
        </w:rPr>
        <w:t>The v</w:t>
      </w:r>
      <w:r w:rsidR="00E61341" w:rsidRPr="003E61C4">
        <w:rPr>
          <w:rFonts w:ascii="Times New Roman" w:hAnsi="Times New Roman" w:cs="Times New Roman"/>
          <w:sz w:val="16"/>
          <w:szCs w:val="16"/>
        </w:rPr>
        <w:t xml:space="preserve">alues are presented as proportion for categorical variables or the mean 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± standard </w:t>
      </w:r>
      <w:r w:rsidR="000B1D5C">
        <w:rPr>
          <w:rFonts w:ascii="Times New Roman" w:eastAsia="맑은 고딕" w:hAnsi="Times New Roman" w:cs="Times New Roman"/>
          <w:kern w:val="0"/>
          <w:sz w:val="16"/>
          <w:szCs w:val="16"/>
        </w:rPr>
        <w:t>deviation</w:t>
      </w:r>
      <w:r w:rsidR="00942F19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 (S</w:t>
      </w:r>
      <w:r w:rsidR="000B1D5C">
        <w:rPr>
          <w:rFonts w:ascii="Times New Roman" w:eastAsia="맑은 고딕" w:hAnsi="Times New Roman" w:cs="Times New Roman"/>
          <w:kern w:val="0"/>
          <w:sz w:val="16"/>
          <w:szCs w:val="16"/>
        </w:rPr>
        <w:t>D</w:t>
      </w:r>
      <w:r w:rsidR="00942F19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>)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 for continuous variables. </w:t>
      </w:r>
      <w:r w:rsidR="00F555F2" w:rsidRPr="005A38AA">
        <w:rPr>
          <w:rFonts w:ascii="Times New Roman" w:eastAsia="맑은 고딕" w:hAnsi="Times New Roman" w:cs="Times New Roman" w:hint="eastAsia"/>
          <w:b/>
          <w:kern w:val="0"/>
          <w:sz w:val="14"/>
          <w:szCs w:val="14"/>
        </w:rPr>
        <w:t>*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Ever smoker is a person who has smoked at least </w:t>
      </w:r>
      <w:r w:rsidR="00607BE8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>five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 pack</w:t>
      </w:r>
      <w:r w:rsidR="00607BE8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>s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 of cigarettes in their lives with the sum of ex-smoker and current smoker</w:t>
      </w:r>
      <w:r w:rsidR="004B6B8C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>.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 xml:space="preserve"> </w:t>
      </w:r>
      <w:r w:rsidR="00F555F2" w:rsidRPr="005A38AA">
        <w:rPr>
          <w:rFonts w:ascii="Times New Roman" w:eastAsia="맑은 고딕" w:hAnsi="Times New Roman" w:cs="Times New Roman" w:hint="eastAsia"/>
          <w:b/>
          <w:kern w:val="0"/>
          <w:sz w:val="14"/>
          <w:szCs w:val="14"/>
        </w:rPr>
        <w:t>**</w:t>
      </w:r>
      <w:r w:rsidR="00E61341" w:rsidRPr="003E61C4">
        <w:rPr>
          <w:rFonts w:ascii="Times New Roman" w:eastAsia="맑은 고딕" w:hAnsi="Times New Roman" w:cs="Times New Roman"/>
          <w:kern w:val="0"/>
          <w:sz w:val="16"/>
          <w:szCs w:val="16"/>
        </w:rPr>
        <w:t>Regular exercise refers to a person exercising at least three times a week.</w:t>
      </w:r>
    </w:p>
    <w:sectPr w:rsidR="00E61341" w:rsidRPr="003E61C4" w:rsidSect="00CC1A8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148A" w:rsidRDefault="00BE148A" w:rsidP="00385049">
      <w:r>
        <w:separator/>
      </w:r>
    </w:p>
  </w:endnote>
  <w:endnote w:type="continuationSeparator" w:id="0">
    <w:p w:rsidR="00BE148A" w:rsidRDefault="00BE148A" w:rsidP="00385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148A" w:rsidRDefault="00BE148A" w:rsidP="00385049">
      <w:r>
        <w:separator/>
      </w:r>
    </w:p>
  </w:footnote>
  <w:footnote w:type="continuationSeparator" w:id="0">
    <w:p w:rsidR="00BE148A" w:rsidRDefault="00BE148A" w:rsidP="003850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0" w:nlCheck="1" w:checkStyle="1"/>
  <w:activeWritingStyle w:appName="MSWord" w:lang="en-US" w:vendorID="64" w:dllVersion="131078" w:nlCheck="1" w:checkStyle="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MDKzsDAHQjMLIyUdpeDU4uLM/DyQAuNaAA474vMsAAAA"/>
  </w:docVars>
  <w:rsids>
    <w:rsidRoot w:val="00E944AE"/>
    <w:rsid w:val="0000274B"/>
    <w:rsid w:val="0000471C"/>
    <w:rsid w:val="000054C4"/>
    <w:rsid w:val="0000611E"/>
    <w:rsid w:val="00011202"/>
    <w:rsid w:val="000248A3"/>
    <w:rsid w:val="00024D50"/>
    <w:rsid w:val="00032CC9"/>
    <w:rsid w:val="0003682C"/>
    <w:rsid w:val="00061682"/>
    <w:rsid w:val="00072FAE"/>
    <w:rsid w:val="00082279"/>
    <w:rsid w:val="000858B4"/>
    <w:rsid w:val="00095B62"/>
    <w:rsid w:val="000A7F28"/>
    <w:rsid w:val="000B1D5C"/>
    <w:rsid w:val="000D0DF2"/>
    <w:rsid w:val="000D1272"/>
    <w:rsid w:val="000D61E5"/>
    <w:rsid w:val="000E2CCB"/>
    <w:rsid w:val="000E34F5"/>
    <w:rsid w:val="000E40F5"/>
    <w:rsid w:val="000F2B78"/>
    <w:rsid w:val="000F6BBA"/>
    <w:rsid w:val="00100249"/>
    <w:rsid w:val="0011290E"/>
    <w:rsid w:val="0011329C"/>
    <w:rsid w:val="00114984"/>
    <w:rsid w:val="00122553"/>
    <w:rsid w:val="0012571B"/>
    <w:rsid w:val="001317B1"/>
    <w:rsid w:val="001332AD"/>
    <w:rsid w:val="001338F2"/>
    <w:rsid w:val="0013490C"/>
    <w:rsid w:val="00140D91"/>
    <w:rsid w:val="00142638"/>
    <w:rsid w:val="00143023"/>
    <w:rsid w:val="001453AE"/>
    <w:rsid w:val="001477D8"/>
    <w:rsid w:val="00147B18"/>
    <w:rsid w:val="0015022A"/>
    <w:rsid w:val="00150E66"/>
    <w:rsid w:val="00150EA5"/>
    <w:rsid w:val="001542A6"/>
    <w:rsid w:val="00154C44"/>
    <w:rsid w:val="0016668E"/>
    <w:rsid w:val="00166A9B"/>
    <w:rsid w:val="00176610"/>
    <w:rsid w:val="001826AC"/>
    <w:rsid w:val="00186E58"/>
    <w:rsid w:val="001A7147"/>
    <w:rsid w:val="001B692E"/>
    <w:rsid w:val="001C6E61"/>
    <w:rsid w:val="001D11DD"/>
    <w:rsid w:val="001D1A94"/>
    <w:rsid w:val="001D4309"/>
    <w:rsid w:val="001D465B"/>
    <w:rsid w:val="001D4FCC"/>
    <w:rsid w:val="001E3C73"/>
    <w:rsid w:val="001E43CE"/>
    <w:rsid w:val="001F2345"/>
    <w:rsid w:val="001F597F"/>
    <w:rsid w:val="00200026"/>
    <w:rsid w:val="002001D7"/>
    <w:rsid w:val="00215100"/>
    <w:rsid w:val="00221960"/>
    <w:rsid w:val="00225479"/>
    <w:rsid w:val="002254F0"/>
    <w:rsid w:val="00234B86"/>
    <w:rsid w:val="00244F4C"/>
    <w:rsid w:val="00252A5D"/>
    <w:rsid w:val="00252C53"/>
    <w:rsid w:val="00253EF0"/>
    <w:rsid w:val="0025644B"/>
    <w:rsid w:val="00264DA3"/>
    <w:rsid w:val="002703F3"/>
    <w:rsid w:val="002816DD"/>
    <w:rsid w:val="002A1228"/>
    <w:rsid w:val="002A36F8"/>
    <w:rsid w:val="002A5384"/>
    <w:rsid w:val="002A6814"/>
    <w:rsid w:val="002C436B"/>
    <w:rsid w:val="002C5371"/>
    <w:rsid w:val="002D0876"/>
    <w:rsid w:val="002D0EC9"/>
    <w:rsid w:val="002E6BAA"/>
    <w:rsid w:val="002F4E99"/>
    <w:rsid w:val="002F6931"/>
    <w:rsid w:val="0030082A"/>
    <w:rsid w:val="003012CB"/>
    <w:rsid w:val="00302608"/>
    <w:rsid w:val="00303A20"/>
    <w:rsid w:val="003056CD"/>
    <w:rsid w:val="00305AC1"/>
    <w:rsid w:val="0031048E"/>
    <w:rsid w:val="00334A59"/>
    <w:rsid w:val="0034275F"/>
    <w:rsid w:val="003527CC"/>
    <w:rsid w:val="00353681"/>
    <w:rsid w:val="00353778"/>
    <w:rsid w:val="0035458C"/>
    <w:rsid w:val="0036109B"/>
    <w:rsid w:val="00362258"/>
    <w:rsid w:val="00363661"/>
    <w:rsid w:val="003639A7"/>
    <w:rsid w:val="00367B5F"/>
    <w:rsid w:val="00377EF5"/>
    <w:rsid w:val="0038036C"/>
    <w:rsid w:val="00380464"/>
    <w:rsid w:val="00385049"/>
    <w:rsid w:val="003950CA"/>
    <w:rsid w:val="003A4D99"/>
    <w:rsid w:val="003B10ED"/>
    <w:rsid w:val="003B6165"/>
    <w:rsid w:val="003B679D"/>
    <w:rsid w:val="003C6F2F"/>
    <w:rsid w:val="003E5CE6"/>
    <w:rsid w:val="003E61C4"/>
    <w:rsid w:val="003F1D00"/>
    <w:rsid w:val="003F68CE"/>
    <w:rsid w:val="004064CB"/>
    <w:rsid w:val="00412624"/>
    <w:rsid w:val="00421B10"/>
    <w:rsid w:val="004318AA"/>
    <w:rsid w:val="00431C4F"/>
    <w:rsid w:val="00435CCF"/>
    <w:rsid w:val="00441098"/>
    <w:rsid w:val="0044565D"/>
    <w:rsid w:val="00450597"/>
    <w:rsid w:val="00452336"/>
    <w:rsid w:val="004532E3"/>
    <w:rsid w:val="00465091"/>
    <w:rsid w:val="0046536A"/>
    <w:rsid w:val="004656B9"/>
    <w:rsid w:val="00494ADC"/>
    <w:rsid w:val="004965DE"/>
    <w:rsid w:val="004A2972"/>
    <w:rsid w:val="004B0D0A"/>
    <w:rsid w:val="004B6B8C"/>
    <w:rsid w:val="004D48D3"/>
    <w:rsid w:val="004D705E"/>
    <w:rsid w:val="004E12E5"/>
    <w:rsid w:val="004E4223"/>
    <w:rsid w:val="004E4A30"/>
    <w:rsid w:val="004F14E6"/>
    <w:rsid w:val="004F20A7"/>
    <w:rsid w:val="004F26DC"/>
    <w:rsid w:val="004F4F2A"/>
    <w:rsid w:val="00501F8D"/>
    <w:rsid w:val="005049B5"/>
    <w:rsid w:val="00512A6F"/>
    <w:rsid w:val="0051424D"/>
    <w:rsid w:val="00514A23"/>
    <w:rsid w:val="005159DD"/>
    <w:rsid w:val="00521259"/>
    <w:rsid w:val="00521BBE"/>
    <w:rsid w:val="00521BDD"/>
    <w:rsid w:val="005222F9"/>
    <w:rsid w:val="00532521"/>
    <w:rsid w:val="005406C4"/>
    <w:rsid w:val="0054144A"/>
    <w:rsid w:val="005427E0"/>
    <w:rsid w:val="005432F2"/>
    <w:rsid w:val="005548D0"/>
    <w:rsid w:val="00556262"/>
    <w:rsid w:val="00562DFD"/>
    <w:rsid w:val="00565D0E"/>
    <w:rsid w:val="00572962"/>
    <w:rsid w:val="00573BAF"/>
    <w:rsid w:val="00575A68"/>
    <w:rsid w:val="005765B6"/>
    <w:rsid w:val="00576A39"/>
    <w:rsid w:val="00583167"/>
    <w:rsid w:val="0058365E"/>
    <w:rsid w:val="00583729"/>
    <w:rsid w:val="005A34B6"/>
    <w:rsid w:val="005A38AA"/>
    <w:rsid w:val="005A3FFC"/>
    <w:rsid w:val="005B148C"/>
    <w:rsid w:val="005D14B8"/>
    <w:rsid w:val="005D3959"/>
    <w:rsid w:val="005D4086"/>
    <w:rsid w:val="005D5988"/>
    <w:rsid w:val="005E65A3"/>
    <w:rsid w:val="005F4954"/>
    <w:rsid w:val="005F4E21"/>
    <w:rsid w:val="00600E5E"/>
    <w:rsid w:val="00607BE8"/>
    <w:rsid w:val="0061217D"/>
    <w:rsid w:val="00612710"/>
    <w:rsid w:val="00616647"/>
    <w:rsid w:val="0062717B"/>
    <w:rsid w:val="00634559"/>
    <w:rsid w:val="0064018F"/>
    <w:rsid w:val="006441B9"/>
    <w:rsid w:val="00652C46"/>
    <w:rsid w:val="006538CF"/>
    <w:rsid w:val="00660BB7"/>
    <w:rsid w:val="00663983"/>
    <w:rsid w:val="006652EE"/>
    <w:rsid w:val="00666D1B"/>
    <w:rsid w:val="0067697F"/>
    <w:rsid w:val="006870D3"/>
    <w:rsid w:val="0069387D"/>
    <w:rsid w:val="00693F26"/>
    <w:rsid w:val="00694B5E"/>
    <w:rsid w:val="00696695"/>
    <w:rsid w:val="006A5728"/>
    <w:rsid w:val="006B12E5"/>
    <w:rsid w:val="006B29B5"/>
    <w:rsid w:val="006B5845"/>
    <w:rsid w:val="006C2599"/>
    <w:rsid w:val="006C413C"/>
    <w:rsid w:val="006D1979"/>
    <w:rsid w:val="006D2386"/>
    <w:rsid w:val="006D3B36"/>
    <w:rsid w:val="006E1830"/>
    <w:rsid w:val="006E2CF5"/>
    <w:rsid w:val="006E5E28"/>
    <w:rsid w:val="006E6B4E"/>
    <w:rsid w:val="006F1950"/>
    <w:rsid w:val="006F4105"/>
    <w:rsid w:val="006F64E7"/>
    <w:rsid w:val="006F78A5"/>
    <w:rsid w:val="006F7AB4"/>
    <w:rsid w:val="0070466F"/>
    <w:rsid w:val="00707B29"/>
    <w:rsid w:val="007135F8"/>
    <w:rsid w:val="00717B65"/>
    <w:rsid w:val="0072397C"/>
    <w:rsid w:val="00736259"/>
    <w:rsid w:val="00743507"/>
    <w:rsid w:val="00745B52"/>
    <w:rsid w:val="007500FE"/>
    <w:rsid w:val="00751D6E"/>
    <w:rsid w:val="00752A63"/>
    <w:rsid w:val="00785377"/>
    <w:rsid w:val="00786A5D"/>
    <w:rsid w:val="0079064F"/>
    <w:rsid w:val="00791DFD"/>
    <w:rsid w:val="0079480E"/>
    <w:rsid w:val="00797668"/>
    <w:rsid w:val="007A0FD8"/>
    <w:rsid w:val="007A2AC4"/>
    <w:rsid w:val="007A307C"/>
    <w:rsid w:val="007A4DAA"/>
    <w:rsid w:val="007A7350"/>
    <w:rsid w:val="007B09B9"/>
    <w:rsid w:val="007B0E7E"/>
    <w:rsid w:val="007B495B"/>
    <w:rsid w:val="007B53F3"/>
    <w:rsid w:val="007C4CE9"/>
    <w:rsid w:val="007D17AF"/>
    <w:rsid w:val="007D23FF"/>
    <w:rsid w:val="00812C4C"/>
    <w:rsid w:val="00813A82"/>
    <w:rsid w:val="008214F9"/>
    <w:rsid w:val="008224C8"/>
    <w:rsid w:val="0082354C"/>
    <w:rsid w:val="00823EFB"/>
    <w:rsid w:val="00825C84"/>
    <w:rsid w:val="00827234"/>
    <w:rsid w:val="00836A86"/>
    <w:rsid w:val="0084113D"/>
    <w:rsid w:val="008426AA"/>
    <w:rsid w:val="008505F5"/>
    <w:rsid w:val="00851BAA"/>
    <w:rsid w:val="00855154"/>
    <w:rsid w:val="00861A8A"/>
    <w:rsid w:val="00871959"/>
    <w:rsid w:val="00883C3F"/>
    <w:rsid w:val="00886F04"/>
    <w:rsid w:val="00887679"/>
    <w:rsid w:val="008876AD"/>
    <w:rsid w:val="008916F7"/>
    <w:rsid w:val="00891778"/>
    <w:rsid w:val="00897AC2"/>
    <w:rsid w:val="008A03DC"/>
    <w:rsid w:val="008A14B5"/>
    <w:rsid w:val="008A3843"/>
    <w:rsid w:val="008A6E8F"/>
    <w:rsid w:val="008B5C18"/>
    <w:rsid w:val="008B7B20"/>
    <w:rsid w:val="008B7CD0"/>
    <w:rsid w:val="008C01D8"/>
    <w:rsid w:val="008C072D"/>
    <w:rsid w:val="008C3333"/>
    <w:rsid w:val="008C3A14"/>
    <w:rsid w:val="008C4AAB"/>
    <w:rsid w:val="008C56B3"/>
    <w:rsid w:val="008C7E0B"/>
    <w:rsid w:val="008E0E3C"/>
    <w:rsid w:val="008E4C9A"/>
    <w:rsid w:val="008F149B"/>
    <w:rsid w:val="00902875"/>
    <w:rsid w:val="00903047"/>
    <w:rsid w:val="00910E39"/>
    <w:rsid w:val="00914A5A"/>
    <w:rsid w:val="00915650"/>
    <w:rsid w:val="00922257"/>
    <w:rsid w:val="00922E7D"/>
    <w:rsid w:val="0092710E"/>
    <w:rsid w:val="00927C63"/>
    <w:rsid w:val="0093013E"/>
    <w:rsid w:val="009303C0"/>
    <w:rsid w:val="00936577"/>
    <w:rsid w:val="00942EB0"/>
    <w:rsid w:val="00942F19"/>
    <w:rsid w:val="00943006"/>
    <w:rsid w:val="00943A66"/>
    <w:rsid w:val="00952167"/>
    <w:rsid w:val="0095260F"/>
    <w:rsid w:val="00952CC1"/>
    <w:rsid w:val="00956B19"/>
    <w:rsid w:val="009613CC"/>
    <w:rsid w:val="009662CF"/>
    <w:rsid w:val="00970766"/>
    <w:rsid w:val="00972BE8"/>
    <w:rsid w:val="00976536"/>
    <w:rsid w:val="00983601"/>
    <w:rsid w:val="00983CE2"/>
    <w:rsid w:val="009B45BD"/>
    <w:rsid w:val="009C6100"/>
    <w:rsid w:val="009D2984"/>
    <w:rsid w:val="009D44A1"/>
    <w:rsid w:val="009E2D56"/>
    <w:rsid w:val="009E5435"/>
    <w:rsid w:val="009F2ED0"/>
    <w:rsid w:val="00A03062"/>
    <w:rsid w:val="00A119FE"/>
    <w:rsid w:val="00A223E4"/>
    <w:rsid w:val="00A22E30"/>
    <w:rsid w:val="00A231E3"/>
    <w:rsid w:val="00A2332B"/>
    <w:rsid w:val="00A27392"/>
    <w:rsid w:val="00A31EA1"/>
    <w:rsid w:val="00A327DC"/>
    <w:rsid w:val="00A3318E"/>
    <w:rsid w:val="00A36177"/>
    <w:rsid w:val="00A36B5F"/>
    <w:rsid w:val="00A37BC2"/>
    <w:rsid w:val="00A43E2F"/>
    <w:rsid w:val="00A44B71"/>
    <w:rsid w:val="00A533CA"/>
    <w:rsid w:val="00A573A1"/>
    <w:rsid w:val="00A65A14"/>
    <w:rsid w:val="00A70647"/>
    <w:rsid w:val="00A73D2C"/>
    <w:rsid w:val="00AB3BD6"/>
    <w:rsid w:val="00AB4BBD"/>
    <w:rsid w:val="00AC0344"/>
    <w:rsid w:val="00AC4DE3"/>
    <w:rsid w:val="00AD2C93"/>
    <w:rsid w:val="00AE0946"/>
    <w:rsid w:val="00AF6CAD"/>
    <w:rsid w:val="00AF7C91"/>
    <w:rsid w:val="00B0446D"/>
    <w:rsid w:val="00B070A2"/>
    <w:rsid w:val="00B31B35"/>
    <w:rsid w:val="00B45576"/>
    <w:rsid w:val="00B4581E"/>
    <w:rsid w:val="00B462AE"/>
    <w:rsid w:val="00B4669B"/>
    <w:rsid w:val="00B5078D"/>
    <w:rsid w:val="00B535D7"/>
    <w:rsid w:val="00B73F06"/>
    <w:rsid w:val="00BA1147"/>
    <w:rsid w:val="00BA3A71"/>
    <w:rsid w:val="00BB1226"/>
    <w:rsid w:val="00BB1948"/>
    <w:rsid w:val="00BB42FA"/>
    <w:rsid w:val="00BB5DC5"/>
    <w:rsid w:val="00BC1A79"/>
    <w:rsid w:val="00BC1E0D"/>
    <w:rsid w:val="00BC25B8"/>
    <w:rsid w:val="00BD0CED"/>
    <w:rsid w:val="00BD5B92"/>
    <w:rsid w:val="00BD7300"/>
    <w:rsid w:val="00BE148A"/>
    <w:rsid w:val="00BE6601"/>
    <w:rsid w:val="00BF1A6F"/>
    <w:rsid w:val="00BF237D"/>
    <w:rsid w:val="00BF742D"/>
    <w:rsid w:val="00BF7DEA"/>
    <w:rsid w:val="00C07256"/>
    <w:rsid w:val="00C166FD"/>
    <w:rsid w:val="00C24CAC"/>
    <w:rsid w:val="00C27698"/>
    <w:rsid w:val="00C31D2B"/>
    <w:rsid w:val="00C3492F"/>
    <w:rsid w:val="00C42A14"/>
    <w:rsid w:val="00C50228"/>
    <w:rsid w:val="00C52427"/>
    <w:rsid w:val="00C56DAD"/>
    <w:rsid w:val="00C62263"/>
    <w:rsid w:val="00C65D06"/>
    <w:rsid w:val="00C712DC"/>
    <w:rsid w:val="00C7520A"/>
    <w:rsid w:val="00C77A84"/>
    <w:rsid w:val="00C877CF"/>
    <w:rsid w:val="00C91243"/>
    <w:rsid w:val="00C933C5"/>
    <w:rsid w:val="00C9488F"/>
    <w:rsid w:val="00CB3D81"/>
    <w:rsid w:val="00CC0E5E"/>
    <w:rsid w:val="00CC1381"/>
    <w:rsid w:val="00CC1A8C"/>
    <w:rsid w:val="00CC5310"/>
    <w:rsid w:val="00CC5E25"/>
    <w:rsid w:val="00CC62C5"/>
    <w:rsid w:val="00CD39FE"/>
    <w:rsid w:val="00CD42AF"/>
    <w:rsid w:val="00CD609F"/>
    <w:rsid w:val="00D159A6"/>
    <w:rsid w:val="00D1614B"/>
    <w:rsid w:val="00D230A2"/>
    <w:rsid w:val="00D23AB9"/>
    <w:rsid w:val="00D24FDD"/>
    <w:rsid w:val="00D332FC"/>
    <w:rsid w:val="00D34F81"/>
    <w:rsid w:val="00D51AA8"/>
    <w:rsid w:val="00D530C6"/>
    <w:rsid w:val="00D831EE"/>
    <w:rsid w:val="00D86D24"/>
    <w:rsid w:val="00D91FA4"/>
    <w:rsid w:val="00D97D08"/>
    <w:rsid w:val="00DA2759"/>
    <w:rsid w:val="00DB1766"/>
    <w:rsid w:val="00DC0C02"/>
    <w:rsid w:val="00DC662E"/>
    <w:rsid w:val="00DD34EF"/>
    <w:rsid w:val="00E025F8"/>
    <w:rsid w:val="00E05A96"/>
    <w:rsid w:val="00E12C16"/>
    <w:rsid w:val="00E14F18"/>
    <w:rsid w:val="00E2635B"/>
    <w:rsid w:val="00E355AA"/>
    <w:rsid w:val="00E35EA2"/>
    <w:rsid w:val="00E43024"/>
    <w:rsid w:val="00E46FDE"/>
    <w:rsid w:val="00E516FA"/>
    <w:rsid w:val="00E61341"/>
    <w:rsid w:val="00E62E3F"/>
    <w:rsid w:val="00E66E61"/>
    <w:rsid w:val="00E66F03"/>
    <w:rsid w:val="00E852A8"/>
    <w:rsid w:val="00E86A7E"/>
    <w:rsid w:val="00E944AE"/>
    <w:rsid w:val="00EA0B51"/>
    <w:rsid w:val="00EA2454"/>
    <w:rsid w:val="00EB3298"/>
    <w:rsid w:val="00EC2158"/>
    <w:rsid w:val="00ED43E5"/>
    <w:rsid w:val="00ED499D"/>
    <w:rsid w:val="00EE3024"/>
    <w:rsid w:val="00EF073A"/>
    <w:rsid w:val="00EF5C86"/>
    <w:rsid w:val="00EF74C3"/>
    <w:rsid w:val="00F0071E"/>
    <w:rsid w:val="00F04AD4"/>
    <w:rsid w:val="00F2462F"/>
    <w:rsid w:val="00F26317"/>
    <w:rsid w:val="00F30E2D"/>
    <w:rsid w:val="00F42000"/>
    <w:rsid w:val="00F46490"/>
    <w:rsid w:val="00F5392B"/>
    <w:rsid w:val="00F555F2"/>
    <w:rsid w:val="00F61B4F"/>
    <w:rsid w:val="00F633CB"/>
    <w:rsid w:val="00F6632D"/>
    <w:rsid w:val="00F861C2"/>
    <w:rsid w:val="00F86BDA"/>
    <w:rsid w:val="00F97BE7"/>
    <w:rsid w:val="00FE0937"/>
    <w:rsid w:val="00FE659A"/>
    <w:rsid w:val="00FF12FD"/>
    <w:rsid w:val="00FF17AF"/>
    <w:rsid w:val="00FF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5CE6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E944AE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E944A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Char"/>
    <w:uiPriority w:val="99"/>
    <w:semiHidden/>
    <w:unhideWhenUsed/>
    <w:rsid w:val="00E944A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944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385049"/>
  </w:style>
  <w:style w:type="paragraph" w:styleId="a7">
    <w:name w:val="footer"/>
    <w:basedOn w:val="a"/>
    <w:link w:val="Char1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385049"/>
  </w:style>
  <w:style w:type="paragraph" w:customStyle="1" w:styleId="a8">
    <w:name w:val="바탕글"/>
    <w:basedOn w:val="a"/>
    <w:rsid w:val="00CC62C5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0446D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E5CE6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Light Shading"/>
    <w:basedOn w:val="a1"/>
    <w:uiPriority w:val="60"/>
    <w:rsid w:val="00E944AE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4">
    <w:name w:val="Table Grid"/>
    <w:basedOn w:val="a1"/>
    <w:uiPriority w:val="59"/>
    <w:rsid w:val="00E944A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alloon Text"/>
    <w:basedOn w:val="a"/>
    <w:link w:val="Char"/>
    <w:uiPriority w:val="99"/>
    <w:semiHidden/>
    <w:unhideWhenUsed/>
    <w:rsid w:val="00E944A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944AE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385049"/>
  </w:style>
  <w:style w:type="paragraph" w:styleId="a7">
    <w:name w:val="footer"/>
    <w:basedOn w:val="a"/>
    <w:link w:val="Char1"/>
    <w:uiPriority w:val="99"/>
    <w:unhideWhenUsed/>
    <w:rsid w:val="003850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385049"/>
  </w:style>
  <w:style w:type="paragraph" w:customStyle="1" w:styleId="a8">
    <w:name w:val="바탕글"/>
    <w:basedOn w:val="a"/>
    <w:rsid w:val="00CC62C5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9">
    <w:name w:val="List Paragraph"/>
    <w:basedOn w:val="a"/>
    <w:uiPriority w:val="34"/>
    <w:qFormat/>
    <w:rsid w:val="00B0446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5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82880-A644-45FB-B743-1D8D50596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OemComputer</Company>
  <LinksUpToDate>false</LinksUpToDate>
  <CharactersWithSpaces>1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PC</dc:creator>
  <cp:lastModifiedBy>vmware</cp:lastModifiedBy>
  <cp:revision>26</cp:revision>
  <dcterms:created xsi:type="dcterms:W3CDTF">2017-09-02T05:00:00Z</dcterms:created>
  <dcterms:modified xsi:type="dcterms:W3CDTF">2017-09-14T08:33:00Z</dcterms:modified>
</cp:coreProperties>
</file>